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367B" w:rsidRDefault="00FD367B">
      <w:pPr>
        <w:spacing w:after="200"/>
        <w:rPr>
          <w:b/>
        </w:rPr>
      </w:pPr>
      <w:r>
        <w:rPr>
          <w:b/>
        </w:rPr>
        <w:t>How to lose weight fast.chalik.tomo</w:t>
      </w:r>
    </w:p>
    <w:p w:rsidR="00FD367B" w:rsidRDefault="00FD367B">
      <w:pPr>
        <w:spacing w:after="200"/>
        <w:rPr>
          <w:b/>
        </w:rPr>
      </w:pPr>
      <w:r>
        <w:rPr>
          <w:b/>
        </w:rPr>
        <w:t>/how to lose weight fast</w:t>
      </w:r>
    </w:p>
    <w:p w:rsidR="00C31F1A" w:rsidRDefault="00F94BC3">
      <w:pPr>
        <w:spacing w:after="200"/>
      </w:pPr>
      <w:r>
        <w:rPr>
          <w:b/>
        </w:rPr>
        <w:t xml:space="preserve">Keyword: </w:t>
      </w:r>
      <w:r>
        <w:t>How to lose weight fast</w:t>
      </w:r>
    </w:p>
    <w:p w:rsidR="0014392E" w:rsidRDefault="00F94BC3" w:rsidP="0014392E">
      <w:r>
        <w:rPr>
          <w:b/>
        </w:rPr>
        <w:t>Meta:</w:t>
      </w:r>
      <w:r>
        <w:t xml:space="preserve"> </w:t>
      </w:r>
      <w:r w:rsidR="0014392E">
        <w:t>Stop looking</w:t>
      </w:r>
      <w:r w:rsidR="0014392E">
        <w:t xml:space="preserve"> for how to lose weight fast &amp; discover effective </w:t>
      </w:r>
      <w:r w:rsidR="0014392E">
        <w:t>treatments</w:t>
      </w:r>
      <w:r w:rsidR="0014392E">
        <w:t xml:space="preserve"> for reducing fat for long lasting resu</w:t>
      </w:r>
      <w:r w:rsidR="0014392E">
        <w:t>lts and a thinner, more athletic</w:t>
      </w:r>
      <w:r w:rsidR="0014392E">
        <w:t xml:space="preserve"> physique. </w:t>
      </w:r>
    </w:p>
    <w:p w:rsidR="00C31F1A" w:rsidRDefault="00C31F1A">
      <w:pPr>
        <w:spacing w:after="200"/>
      </w:pPr>
    </w:p>
    <w:p w:rsidR="0014392E" w:rsidRDefault="0014392E">
      <w:pPr>
        <w:spacing w:after="200"/>
        <w:rPr>
          <w:b/>
        </w:rPr>
      </w:pPr>
      <w:r>
        <w:rPr>
          <w:b/>
        </w:rPr>
        <w:t>Image</w:t>
      </w:r>
    </w:p>
    <w:p w:rsidR="0014392E" w:rsidRDefault="0014392E">
      <w:pPr>
        <w:spacing w:after="200"/>
        <w:rPr>
          <w:b/>
        </w:rPr>
      </w:pPr>
      <w:r>
        <w:rPr>
          <w:b/>
        </w:rPr>
        <w:t>Caption</w:t>
      </w:r>
    </w:p>
    <w:p w:rsidR="0014392E" w:rsidRDefault="0014392E">
      <w:pPr>
        <w:spacing w:after="200"/>
        <w:rPr>
          <w:b/>
        </w:rPr>
      </w:pPr>
      <w:r>
        <w:t>Stop looking for how to lose weight fast &amp; discover effective treatments for reducing fat for long lasting results and a thinner, more athletic physique.</w:t>
      </w:r>
    </w:p>
    <w:p w:rsidR="0014392E" w:rsidRDefault="00F94BC3">
      <w:pPr>
        <w:spacing w:after="200"/>
        <w:rPr>
          <w:b/>
        </w:rPr>
      </w:pPr>
      <w:r>
        <w:rPr>
          <w:b/>
        </w:rPr>
        <w:t>How to Lose Weight Fast with CoolSculpting</w:t>
      </w:r>
    </w:p>
    <w:p w:rsidR="00C31F1A" w:rsidRDefault="00F94BC3">
      <w:pPr>
        <w:spacing w:after="200"/>
      </w:pPr>
      <w:r>
        <w:t>Losing weight can be challenging. Often, peopl</w:t>
      </w:r>
      <w:r>
        <w:t>e will set themsel</w:t>
      </w:r>
      <w:r w:rsidR="003E6E02">
        <w:t xml:space="preserve">ves up for failure because they </w:t>
      </w:r>
      <w:r>
        <w:t>expect to lose weig</w:t>
      </w:r>
      <w:r w:rsidR="00113BA4">
        <w:t>ht fast with fad diets or crazy workouts</w:t>
      </w:r>
      <w:r>
        <w:t xml:space="preserve">. Unfortunately, </w:t>
      </w:r>
      <w:proofErr w:type="gramStart"/>
      <w:r>
        <w:t>these are not effective, nor is</w:t>
      </w:r>
      <w:proofErr w:type="gramEnd"/>
      <w:r>
        <w:t xml:space="preserve"> it the best strategy</w:t>
      </w:r>
      <w:r>
        <w:t xml:space="preserve"> to have when it comes to how to lose weight fast. </w:t>
      </w:r>
      <w:proofErr w:type="gramStart"/>
      <w:r>
        <w:t>There are, however, several options avai</w:t>
      </w:r>
      <w:r w:rsidR="00113BA4">
        <w:t>lable</w:t>
      </w:r>
      <w:r>
        <w:t xml:space="preserve"> that</w:t>
      </w:r>
      <w:proofErr w:type="gramEnd"/>
      <w:r>
        <w:t xml:space="preserve"> do work for losing</w:t>
      </w:r>
      <w:r w:rsidR="00113BA4">
        <w:t xml:space="preserve"> fat and sculpt</w:t>
      </w:r>
      <w:r>
        <w:t>ing</w:t>
      </w:r>
      <w:r w:rsidR="00113BA4">
        <w:t xml:space="preserve"> a slimmer, more contoured physique.</w:t>
      </w:r>
    </w:p>
    <w:p w:rsidR="00C31F1A" w:rsidRDefault="00F94BC3">
      <w:pPr>
        <w:spacing w:after="200"/>
      </w:pPr>
      <w:r>
        <w:t xml:space="preserve">Losing weight is a commitment and requires a lot of time, hard work, and patience. </w:t>
      </w:r>
      <w:r w:rsidR="00113BA4">
        <w:t>And probably some luck in the genetics department. So, i</w:t>
      </w:r>
      <w:r>
        <w:t>f you are</w:t>
      </w:r>
      <w:r>
        <w:t xml:space="preserve"> looking for how to lose weight fast, slow down a little first. Take the time to implement changes such as a healthier diet and more regular and/or more intensive exercise. Keep track of your progres</w:t>
      </w:r>
      <w:r>
        <w:t>s to help yourself stay motivated, and remember that at the end of the day the number on the scale is just that — a number.</w:t>
      </w:r>
    </w:p>
    <w:p w:rsidR="00113BA4" w:rsidRDefault="00113BA4">
      <w:pPr>
        <w:spacing w:after="200"/>
      </w:pPr>
      <w:r>
        <w:t>How to Lose Weight Fast Schemes</w:t>
      </w:r>
    </w:p>
    <w:p w:rsidR="00C31F1A" w:rsidRDefault="00113BA4">
      <w:pPr>
        <w:spacing w:after="200"/>
      </w:pPr>
      <w:r>
        <w:t>T</w:t>
      </w:r>
      <w:r w:rsidR="00F94BC3">
        <w:t>he “health and wellness” industry loves to capitalize on our</w:t>
      </w:r>
      <w:r w:rsidR="00F94BC3">
        <w:t xml:space="preserve"> obsession with weight. Those looking for how to lose weight fast </w:t>
      </w:r>
      <w:r w:rsidR="00F94BC3">
        <w:t>are bombarded with diet teas, detoxes, or other unrealistic programs that will not work in the end</w:t>
      </w:r>
      <w:r w:rsidR="00F94BC3">
        <w:t xml:space="preserve">. </w:t>
      </w:r>
    </w:p>
    <w:p w:rsidR="00C31F1A" w:rsidRDefault="00F94BC3">
      <w:pPr>
        <w:spacing w:after="200"/>
      </w:pPr>
      <w:r>
        <w:t>Even with a lifestyle change and a healthier way of living,</w:t>
      </w:r>
      <w:r>
        <w:t xml:space="preserve"> it can still</w:t>
      </w:r>
      <w:r>
        <w:t xml:space="preserve"> be frustrating when there is residual, stubborn fat that simply will not</w:t>
      </w:r>
      <w:r>
        <w:t xml:space="preserve"> budge</w:t>
      </w:r>
      <w:r>
        <w:t xml:space="preserve"> no matter what you do. Here is where other suitable alternatives for fat </w:t>
      </w:r>
      <w:r>
        <w:rPr>
          <w:i/>
        </w:rPr>
        <w:t>reduction</w:t>
      </w:r>
      <w:r>
        <w:t xml:space="preserve"> can come into play.</w:t>
      </w:r>
    </w:p>
    <w:p w:rsidR="00C31F1A" w:rsidRDefault="00F94BC3">
      <w:pPr>
        <w:spacing w:after="200"/>
        <w:rPr>
          <w:b/>
        </w:rPr>
      </w:pPr>
      <w:r>
        <w:rPr>
          <w:b/>
        </w:rPr>
        <w:t>What is Fat Reduction?</w:t>
      </w:r>
    </w:p>
    <w:p w:rsidR="00C31F1A" w:rsidRDefault="00F94BC3">
      <w:pPr>
        <w:spacing w:after="200"/>
      </w:pPr>
      <w:r>
        <w:t>When looking for how to lose weight fast, you will</w:t>
      </w:r>
      <w:r>
        <w:t xml:space="preserve"> want to learn about the process of fat reduction. When a person gains or loses weight, the fat cells contained within their body shrink or expand to account for the fat. The number of fat cells found in a bo</w:t>
      </w:r>
      <w:r>
        <w:t xml:space="preserve">dy </w:t>
      </w:r>
      <w:r w:rsidRPr="00F94BC3">
        <w:rPr>
          <w:noProof/>
        </w:rPr>
        <w:t>stay</w:t>
      </w:r>
      <w:r>
        <w:rPr>
          <w:noProof/>
        </w:rPr>
        <w:t>s</w:t>
      </w:r>
      <w:r>
        <w:t xml:space="preserve"> the same. The body does not produce nor does it destroy fat cells once it reaches adulthood.</w:t>
      </w:r>
    </w:p>
    <w:p w:rsidR="00113BA4" w:rsidRDefault="00113BA4">
      <w:pPr>
        <w:spacing w:after="200"/>
      </w:pPr>
      <w:r w:rsidRPr="00F94BC3">
        <w:rPr>
          <w:u w:val="single"/>
        </w:rPr>
        <w:lastRenderedPageBreak/>
        <w:t>Fat reduction is different</w:t>
      </w:r>
      <w:r w:rsidR="00F94BC3" w:rsidRPr="00F94BC3">
        <w:rPr>
          <w:u w:val="single"/>
        </w:rPr>
        <w:t xml:space="preserve"> </w:t>
      </w:r>
      <w:proofErr w:type="gramStart"/>
      <w:r w:rsidR="00F94BC3" w:rsidRPr="00F94BC3">
        <w:rPr>
          <w:u w:val="single"/>
        </w:rPr>
        <w:t>than</w:t>
      </w:r>
      <w:proofErr w:type="gramEnd"/>
      <w:r w:rsidR="00F94BC3" w:rsidRPr="00F94BC3">
        <w:rPr>
          <w:u w:val="single"/>
        </w:rPr>
        <w:t xml:space="preserve"> weight loss</w:t>
      </w:r>
      <w:r w:rsidRPr="00F94BC3">
        <w:rPr>
          <w:u w:val="single"/>
        </w:rPr>
        <w:t>.</w:t>
      </w:r>
      <w:r w:rsidR="00F94BC3">
        <w:t xml:space="preserve"> Fat reduction refers to</w:t>
      </w:r>
      <w:r>
        <w:t xml:space="preserve"> cosmetic treatments that literally remove a portion of fat cells from the body.</w:t>
      </w:r>
    </w:p>
    <w:p w:rsidR="00C31F1A" w:rsidRDefault="00F94BC3">
      <w:pPr>
        <w:spacing w:after="200"/>
        <w:rPr>
          <w:b/>
        </w:rPr>
      </w:pPr>
      <w:r>
        <w:rPr>
          <w:b/>
        </w:rPr>
        <w:t>How CoolSculpting Can Help You Lose Weight</w:t>
      </w:r>
    </w:p>
    <w:p w:rsidR="00C31F1A" w:rsidRDefault="00F94BC3">
      <w:pPr>
        <w:spacing w:after="200"/>
      </w:pPr>
      <w:r>
        <w:t xml:space="preserve">CoolSculpting is </w:t>
      </w:r>
      <w:r w:rsidR="00113BA4">
        <w:t>a body contouring treatment</w:t>
      </w:r>
      <w:r>
        <w:t xml:space="preserve"> that reduces the number of fat cells found in an area of the body. Better yet, CoolSculpting is non-invasive and often requires little or no downtime at all.</w:t>
      </w:r>
    </w:p>
    <w:p w:rsidR="00C31F1A" w:rsidRDefault="00113BA4">
      <w:pPr>
        <w:spacing w:after="200"/>
      </w:pPr>
      <w:r>
        <w:t>How Does CoolSculpting Reduce Fat?</w:t>
      </w:r>
    </w:p>
    <w:p w:rsidR="00C31F1A" w:rsidRDefault="00F94BC3">
      <w:pPr>
        <w:spacing w:after="200"/>
      </w:pPr>
      <w:r>
        <w:t xml:space="preserve">CoolSculpting uses advanced cooling technology to freeze fat cells, essentially killing them and allowing them to be processed </w:t>
      </w:r>
      <w:r w:rsidR="00113BA4">
        <w:t xml:space="preserve">out of the body </w:t>
      </w:r>
      <w:r>
        <w:t>as waste</w:t>
      </w:r>
      <w:r w:rsidR="00113BA4">
        <w:t>.</w:t>
      </w:r>
      <w:r>
        <w:t xml:space="preserve"> By reducing the number of fat cells, patients</w:t>
      </w:r>
      <w:r>
        <w:t xml:space="preserve"> can see </w:t>
      </w:r>
      <w:r w:rsidR="00113BA4">
        <w:t>significant reductions in</w:t>
      </w:r>
      <w:r>
        <w:t xml:space="preserve"> stubborn</w:t>
      </w:r>
      <w:r w:rsidR="00113BA4">
        <w:t xml:space="preserve"> bulges from the body’s most notorious problem areas.</w:t>
      </w:r>
    </w:p>
    <w:p w:rsidR="0056679D" w:rsidRDefault="0056679D">
      <w:pPr>
        <w:spacing w:after="200"/>
      </w:pPr>
      <w:r w:rsidRPr="0056679D">
        <w:rPr>
          <w:highlight w:val="yellow"/>
        </w:rPr>
        <w:t>*INSERT TEXT BOX AND BUTTON. USE CONTENT FROM PREVIOUS POST</w:t>
      </w:r>
    </w:p>
    <w:p w:rsidR="00C31F1A" w:rsidRDefault="00F94BC3">
      <w:pPr>
        <w:spacing w:after="200"/>
      </w:pPr>
      <w:r>
        <w:t xml:space="preserve">As opposed to another popular and long-standing procedure, </w:t>
      </w:r>
      <w:r w:rsidRPr="00113BA4">
        <w:rPr>
          <w:u w:val="single"/>
        </w:rPr>
        <w:t>liposuction,</w:t>
      </w:r>
      <w:r w:rsidRPr="0056679D">
        <w:t xml:space="preserve"> </w:t>
      </w:r>
      <w:r>
        <w:t xml:space="preserve">CoolSculpting is a great option for those who do not want to undergo anesthesia or </w:t>
      </w:r>
      <w:r w:rsidR="00113BA4">
        <w:t>endure lengthy recovery times.</w:t>
      </w:r>
    </w:p>
    <w:p w:rsidR="00113BA4" w:rsidRPr="00113BA4" w:rsidRDefault="00113BA4" w:rsidP="00113BA4">
      <w:pPr>
        <w:spacing w:after="200"/>
        <w:jc w:val="right"/>
        <w:rPr>
          <w:u w:val="single"/>
        </w:rPr>
      </w:pPr>
      <w:r w:rsidRPr="00113BA4">
        <w:rPr>
          <w:u w:val="single"/>
        </w:rPr>
        <w:t xml:space="preserve">Related Article: </w:t>
      </w:r>
      <w:r>
        <w:rPr>
          <w:u w:val="single"/>
        </w:rPr>
        <w:t>How Does CoolSculpting Work?</w:t>
      </w:r>
      <w:r w:rsidRPr="00113BA4">
        <w:rPr>
          <w:u w:val="single"/>
        </w:rPr>
        <w:t xml:space="preserve"> &gt;&gt;</w:t>
      </w:r>
    </w:p>
    <w:p w:rsidR="00113BA4" w:rsidRDefault="00113BA4">
      <w:pPr>
        <w:spacing w:after="200"/>
      </w:pPr>
      <w:r>
        <w:t xml:space="preserve">You </w:t>
      </w:r>
      <w:r w:rsidR="00F94BC3">
        <w:rPr>
          <w:noProof/>
        </w:rPr>
        <w:t>Won'</w:t>
      </w:r>
      <w:r w:rsidRPr="00F94BC3">
        <w:rPr>
          <w:noProof/>
        </w:rPr>
        <w:t>t</w:t>
      </w:r>
      <w:r w:rsidR="00F94BC3">
        <w:t xml:space="preserve"> L</w:t>
      </w:r>
      <w:r>
        <w:t>ose Fat fast, but You’ll Lose it For Good</w:t>
      </w:r>
    </w:p>
    <w:p w:rsidR="00C31F1A" w:rsidRDefault="00F94BC3" w:rsidP="0056679D">
      <w:pPr>
        <w:spacing w:after="200"/>
      </w:pPr>
      <w:r>
        <w:t>With CoolSculpting, it can take 12 to 16 weeks for the body’s lymphatic system to process and remove the fat cells that were frozen. Therefore, results can often be seen after this period</w:t>
      </w:r>
      <w:r>
        <w:t>.</w:t>
      </w:r>
      <w:r w:rsidR="00113BA4">
        <w:t xml:space="preserve"> Once fat cells are removed from your body, they cannot grow back, leading to </w:t>
      </w:r>
      <w:r>
        <w:t>long-term</w:t>
      </w:r>
      <w:r w:rsidR="00113BA4">
        <w:t xml:space="preserve"> reductions in fat and life-long results.</w:t>
      </w:r>
    </w:p>
    <w:p w:rsidR="0056679D" w:rsidRPr="0056679D" w:rsidRDefault="0056679D" w:rsidP="0056679D">
      <w:pPr>
        <w:spacing w:after="200"/>
        <w:jc w:val="right"/>
        <w:rPr>
          <w:u w:val="single"/>
        </w:rPr>
      </w:pPr>
      <w:r w:rsidRPr="0056679D">
        <w:rPr>
          <w:u w:val="single"/>
        </w:rPr>
        <w:t>See CoolSculpting Before and After Pics &gt;&gt;</w:t>
      </w:r>
    </w:p>
    <w:p w:rsidR="00113BA4" w:rsidRDefault="00113BA4">
      <w:pPr>
        <w:spacing w:after="200"/>
      </w:pPr>
      <w:r>
        <w:t>Fat Reduction Treatments Near Me</w:t>
      </w:r>
    </w:p>
    <w:p w:rsidR="00C31F1A" w:rsidRPr="0056679D" w:rsidRDefault="00113BA4">
      <w:pPr>
        <w:spacing w:after="200"/>
      </w:pPr>
      <w:r w:rsidRPr="0056679D">
        <w:t>For people searching</w:t>
      </w:r>
      <w:r w:rsidR="00F94BC3" w:rsidRPr="0056679D">
        <w:t xml:space="preserve"> for how to lose weight fast,</w:t>
      </w:r>
      <w:r w:rsidR="00F94BC3" w:rsidRPr="0056679D">
        <w:t xml:space="preserve"> it’s important to remember that fat reduction </w:t>
      </w:r>
      <w:r w:rsidRPr="0056679D">
        <w:t>treatments can</w:t>
      </w:r>
      <w:r w:rsidR="00F94BC3" w:rsidRPr="0056679D">
        <w:t xml:space="preserve"> </w:t>
      </w:r>
      <w:r w:rsidR="00F94BC3" w:rsidRPr="00F94BC3">
        <w:rPr>
          <w:noProof/>
        </w:rPr>
        <w:t>help</w:t>
      </w:r>
      <w:r w:rsidRPr="0056679D">
        <w:t xml:space="preserve"> but do</w:t>
      </w:r>
      <w:r w:rsidR="00F94BC3" w:rsidRPr="0056679D">
        <w:t xml:space="preserve"> not replace a health</w:t>
      </w:r>
      <w:r w:rsidRPr="0056679D">
        <w:t>y</w:t>
      </w:r>
      <w:r w:rsidR="00F94BC3" w:rsidRPr="0056679D">
        <w:t xml:space="preserve"> lifestyle</w:t>
      </w:r>
      <w:r w:rsidRPr="0056679D">
        <w:t>.</w:t>
      </w:r>
      <w:r w:rsidR="00F94BC3" w:rsidRPr="0056679D">
        <w:t xml:space="preserve"> However, procedures such as CoolSculpting can be highly beneficial for</w:t>
      </w:r>
      <w:r w:rsidR="00F94BC3">
        <w:t xml:space="preserve"> the right person. To find out i</w:t>
      </w:r>
      <w:r w:rsidR="00F94BC3" w:rsidRPr="0056679D">
        <w:t>f a non-surgical, non-inv</w:t>
      </w:r>
      <w:r w:rsidR="00F94BC3" w:rsidRPr="0056679D">
        <w:t>asive procedure like CoolSculpting i</w:t>
      </w:r>
      <w:r w:rsidR="0056679D" w:rsidRPr="0056679D">
        <w:t xml:space="preserve">s a viable option for you, contact Emerson Medical online or call (718) 448-3800 to </w:t>
      </w:r>
      <w:r w:rsidR="00F94BC3" w:rsidRPr="0056679D">
        <w:t xml:space="preserve">set up an initial consultation. </w:t>
      </w:r>
    </w:p>
    <w:p w:rsidR="00C31F1A" w:rsidRDefault="00C31F1A">
      <w:bookmarkStart w:id="0" w:name="_GoBack"/>
      <w:bookmarkEnd w:id="0"/>
    </w:p>
    <w:sectPr w:rsidR="00C31F1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a0NDM2tzQzsjAxM7MwMzRR0lEKTi0uzszPAykwrAUAVPWxmiwAAAA="/>
  </w:docVars>
  <w:rsids>
    <w:rsidRoot w:val="00C31F1A"/>
    <w:rsid w:val="00113BA4"/>
    <w:rsid w:val="0014392E"/>
    <w:rsid w:val="003E6E02"/>
    <w:rsid w:val="004B486D"/>
    <w:rsid w:val="0056679D"/>
    <w:rsid w:val="00C31F1A"/>
    <w:rsid w:val="00F143F0"/>
    <w:rsid w:val="00F94BC3"/>
    <w:rsid w:val="00FD3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7</Words>
  <Characters>352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3-06T21:30:00Z</dcterms:created>
  <dcterms:modified xsi:type="dcterms:W3CDTF">2019-03-06T21:50:00Z</dcterms:modified>
</cp:coreProperties>
</file>